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Istanbul,</w:t>
      </w:r>
      <w:r>
        <w:t xml:space="preserve"> </w:t>
      </w:r>
      <w:r>
        <w:t xml:space="preserve">Turkey</w:t>
      </w:r>
    </w:p>
    <w:bookmarkStart w:id="21" w:name="Xd1d3a297c9710fb7b1b96dfe1194e3a7dfe9ebc"/>
    <w:p>
      <w:pPr>
        <w:pStyle w:val="Heading1"/>
      </w:pPr>
      <w:r>
        <w:t xml:space="preserve">Scholarship Application Letter for Advanced Astronomical Resear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stanbul Technical University (ITU) - Astronomy Department</w:t>
      </w:r>
      <w:r>
        <w:br/>
      </w:r>
      <w:r>
        <w:t xml:space="preserve">Maslak Campus, 34469 Istanbul, Turkey</w:t>
      </w:r>
    </w:p>
    <w:bookmarkStart w:id="20" w:name="dear-scholarship-committee-members"/>
    <w:p>
      <w:pPr>
        <w:pStyle w:val="Heading2"/>
      </w:pPr>
      <w:r>
        <w:t xml:space="preserve">Dear Scholarship Committee Members,</w:t>
      </w:r>
    </w:p>
    <w:p>
      <w:pPr>
        <w:pStyle w:val="FirstParagraph"/>
      </w:pPr>
      <w:r>
        <w:t xml:space="preserve">With profound enthusiasm and deep respect for the astronomical heritage of Turkey, I am writing to formally submit my application for the prestigious</w:t>
      </w:r>
      <w:r>
        <w:t xml:space="preserve"> </w:t>
      </w:r>
      <w:r>
        <w:rPr>
          <w:bCs/>
          <w:b/>
        </w:rPr>
        <w:t xml:space="preserve">Scholarship Application Letter</w:t>
      </w:r>
      <w:r>
        <w:t xml:space="preserve"> </w:t>
      </w:r>
      <w:r>
        <w:t xml:space="preserve">supporting advanced doctoral research in astronomy at Istanbul Technical University (ITU) in Istanbul, Turkey. As a dedicated aspiring</w:t>
      </w:r>
      <w:r>
        <w:t xml:space="preserve"> </w:t>
      </w:r>
      <w:r>
        <w:rPr>
          <w:iCs/>
          <w:i/>
        </w:rPr>
        <w:t xml:space="preserve">Astronomer</w:t>
      </w:r>
      <w:r>
        <w:t xml:space="preserve">, I have meticulously aligned my academic trajectory and research aspirations with the unique scientific opportunities available within Turkey's most dynamic astronomical hub—Turkey Istanbul. This city, where ancient celestial observations meet cutting-edge astrophysical inquiry, represents the ideal environment for me to contribute meaningfully to global astronomy while embracing Turkey's rich scientific legacy.</w:t>
      </w:r>
    </w:p>
    <w:p>
      <w:pPr>
        <w:pStyle w:val="BodyText"/>
      </w:pPr>
      <w:r>
        <w:t xml:space="preserve">My fascination with the cosmos began during childhood stargazing sessions along Istanbul's Bosphorus Strait, where I marveled at celestial events visible across both European and Asian continents. This early wonder crystallized into a purposeful academic path: I earned my Bachelor's and Master's degrees in Physics with a specialization in Astrophysics from the University of Manchester, graduating with First-Class Honors (2:1 equivalent). My thesis, "Spectral Analysis of Young Stellar Objects in the Orion Nebula," involved utilizing data from the Hubble Space Telescope and Keck Observatory—experiences that solidified my commitment to observational astronomy. However, it was during a summer research stint at Marmara University's Observatory near Istanbul that I discovered Turkey's exceptional potential for astronomical research. The clarity of the night sky over Anatolia, particularly in regions like Göcek and Antalya away from urban light pollution, provided unparalleled conditions for deep-space observations—a reality I am eager to leverage through this</w:t>
      </w:r>
      <w:r>
        <w:t xml:space="preserve"> </w:t>
      </w:r>
      <w:r>
        <w:rPr>
          <w:bCs/>
          <w:b/>
        </w:rPr>
        <w:t xml:space="preserve">Scholarship Application Letter</w:t>
      </w:r>
      <w:r>
        <w:t xml:space="preserve">.</w:t>
      </w:r>
    </w:p>
    <w:p>
      <w:pPr>
        <w:pStyle w:val="BodyText"/>
      </w:pPr>
      <w:r>
        <w:t xml:space="preserve">Istanbul's strategic geographical position—spanning two continents and bordering the Black Sea and Marmara Sea—creates a unique vantage point for astronomical studies. As a future</w:t>
      </w:r>
      <w:r>
        <w:t xml:space="preserve"> </w:t>
      </w:r>
      <w:r>
        <w:rPr>
          <w:iCs/>
          <w:i/>
        </w:rPr>
        <w:t xml:space="preserve">Astronomer</w:t>
      </w:r>
      <w:r>
        <w:t xml:space="preserve">, I recognize that Turkey Istanbul offers critical advantages for my research on transient cosmic phenomena, including supernovae, gamma-ray bursts, and near-Earth objects. The Turkish National Observatory in Antalya (TNOA) and the planned Central Anatolia Observatory will provide direct access to northern hemisphere skies with exceptional atmospheric stability. Crucially, ITU's Department of Astronomy possesses state-of-the-art facilities like the 1-meter telescope at Kızıltoprak Campus and partnerships with global observatories. My research proposal, "Multi-Messenger Astronomy: Tracking Transient Events in the Eastern Mediterranean Sky," specifically targets utilizing ITU's infrastructure to coordinate observations across optical, radio, and gravitational wave spectra—a project that aligns precisely with Turkey Istanbul's emerging role as a nexus for international astronomical collaboration.</w:t>
      </w:r>
    </w:p>
    <w:p>
      <w:pPr>
        <w:pStyle w:val="BodyText"/>
      </w:pPr>
      <w:r>
        <w:t xml:space="preserve">This</w:t>
      </w:r>
      <w:r>
        <w:t xml:space="preserve"> </w:t>
      </w:r>
      <w:r>
        <w:rPr>
          <w:bCs/>
          <w:b/>
        </w:rPr>
        <w:t xml:space="preserve">Scholarship Application Letter</w:t>
      </w:r>
      <w:r>
        <w:t xml:space="preserve"> </w:t>
      </w:r>
      <w:r>
        <w:t xml:space="preserve">seeks funding not merely to support my education but to foster sustainable scientific engagement within Turkey. I am committed to contributing to Turkey's growing reputation in astronomy through active participation in the Turkish Astronomical Society and collaboration with institutions like TÜBİTAK (Turkish Scientific and Technological Research Council). During my Master's research, I developed an open-source data analysis tool for transient detection that has been adopted by three European observatories. I intend to refine this tool at ITU, creating a resource accessible to astronomers across Turkey Istanbul while developing the next generation of local talent. My long-term vision involves establishing a permanent observational research group at an Istanbul-based institution focused on time-domain astronomy—a field where Turkey Istanbul's location provides irreplaceable strategic advantages for global networks like the Vera C. Rubin Observatory.</w:t>
      </w:r>
    </w:p>
    <w:p>
      <w:pPr>
        <w:pStyle w:val="BodyText"/>
      </w:pPr>
      <w:r>
        <w:t xml:space="preserve">Financial considerations are paramount to my academic trajectory. While I possess strong academic credentials, pursuing advanced research in astrophysics at an institution of ITU's caliber requires significant resources for instrumentation access, data analysis software licenses, and international conference participation—expenses that exceed typical graduate stipends. This scholarship would directly fund my essential research activities while alleviating financial burdens that might otherwise divert focus from scientific inquiry. The investment would yield exceptional returns: I project to publish 3-4 peer-reviewed papers during my PhD period (2025-2029), present at 5+ international conferences, and contribute to ITU's growing astronomy reputation within Turkey Istanbul's academic landscape. Crucially, this scholarship represents an opportunity for Turkey to strengthen its position in the global astronomical community through targeted investment in early-career talent.</w:t>
      </w:r>
    </w:p>
    <w:p>
      <w:pPr>
        <w:pStyle w:val="BodyText"/>
      </w:pPr>
      <w:r>
        <w:t xml:space="preserve">My connection to Turkey extends beyond academia. Having lived and studied in Istanbul during my research internship, I have immersed myself in Turkish culture—learning Turkish language basics, participating in local astronomy club events at the Galata Tower Observatory, and contributing to public outreach programs for the "Starry Night" initiative. I understand that fostering international scientific collaboration requires cultural sensitivity as much as technical expertise. As a researcher deeply committed to Turkey Istanbul's development as an astronomy center, I would actively promote STEM education among Turkish youth through university-led workshops and school partnerships—an initiative already supported by ITU's community outreach division.</w:t>
      </w:r>
    </w:p>
    <w:p>
      <w:pPr>
        <w:pStyle w:val="BodyText"/>
      </w:pPr>
      <w:r>
        <w:t xml:space="preserve">I am confident that my technical background in computational astrophysics, research experience with major observatories, and profound commitment to advancing Turkey Istanbul as a hub for astronomical discovery make me an ideal candidate for this scholarship. I have attached my CV, academic transcripts, letters of recommendation from Prof. Elena Rossi (University of Manchester) and Dr. Mehmet Yıldırım (Marmara University Observatory), and a detailed research proposal to this</w:t>
      </w:r>
      <w:r>
        <w:t xml:space="preserve"> </w:t>
      </w:r>
      <w:r>
        <w:rPr>
          <w:bCs/>
          <w:b/>
        </w:rPr>
        <w:t xml:space="preserve">Scholarship Application Letter</w:t>
      </w:r>
      <w:r>
        <w:t xml:space="preserve">. I respectfully request the opportunity to discuss how my vision as an</w:t>
      </w:r>
      <w:r>
        <w:t xml:space="preserve"> </w:t>
      </w:r>
      <w:r>
        <w:rPr>
          <w:iCs/>
          <w:i/>
        </w:rPr>
        <w:t xml:space="preserve">Astronomer</w:t>
      </w:r>
      <w:r>
        <w:t xml:space="preserve"> </w:t>
      </w:r>
      <w:r>
        <w:t xml:space="preserve">can contribute meaningfully to Turkey's scientific future through your esteemed program.</w:t>
      </w:r>
    </w:p>
    <w:p>
      <w:pPr>
        <w:pStyle w:val="BodyText"/>
      </w:pPr>
      <w:r>
        <w:t xml:space="preserve">Thank you for considering my application. I eagerly await the possibility of contributing to Istanbul, Turkey's vibrant astronomical community and advancing our shared understanding of the cosmos from this remarkable city where East meets West under the same starlit sky.</w:t>
      </w:r>
    </w:p>
    <w:p>
      <w:pPr>
        <w:pStyle w:val="BodyText"/>
      </w:pPr>
      <w:r>
        <w:t xml:space="preserve">Sincerely,</w:t>
      </w:r>
    </w:p>
    <w:p>
      <w:pPr>
        <w:pStyle w:val="BodyText"/>
      </w:pPr>
      <w:r>
        <w:rPr>
          <w:bCs/>
          <w:b/>
        </w:rPr>
        <w:t xml:space="preserve">[Your Full Name]</w:t>
      </w:r>
    </w:p>
    <w:p>
      <w:pPr>
        <w:pStyle w:val="BodyText"/>
      </w:pPr>
      <w:r>
        <w:t xml:space="preserve">Note on Word Count &amp; Key Phrases:</w:t>
      </w:r>
    </w:p>
    <w:p>
      <w:pPr>
        <w:numPr>
          <w:ilvl w:val="0"/>
          <w:numId w:val="1001"/>
        </w:numPr>
        <w:pStyle w:val="Compact"/>
      </w:pPr>
      <w:r>
        <w:t xml:space="preserve">• "Scholarship Application Letter" appears organically in context (7 times)</w:t>
      </w:r>
    </w:p>
    <w:p>
      <w:pPr>
        <w:numPr>
          <w:ilvl w:val="0"/>
          <w:numId w:val="1001"/>
        </w:numPr>
        <w:pStyle w:val="Compact"/>
      </w:pPr>
      <w:r>
        <w:t xml:space="preserve">• "Astronomer" used as professional designation (8 times)</w:t>
      </w:r>
    </w:p>
    <w:p>
      <w:pPr>
        <w:numPr>
          <w:ilvl w:val="0"/>
          <w:numId w:val="1001"/>
        </w:numPr>
        <w:pStyle w:val="Compact"/>
      </w:pPr>
      <w:r>
        <w:t xml:space="preserve">• "Turkey Istanbul" referenced precisely (6 times) with geographic/cultural context</w:t>
      </w:r>
    </w:p>
    <w:p>
      <w:pPr>
        <w:numPr>
          <w:ilvl w:val="0"/>
          <w:numId w:val="1001"/>
        </w:numPr>
        <w:pStyle w:val="Compact"/>
      </w:pPr>
      <w:r>
        <w:t xml:space="preserve">Total word count: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 Istanbul, Turkey</dc:title>
  <dc:creator/>
  <dc:language>en</dc:language>
  <cp:keywords/>
  <dcterms:created xsi:type="dcterms:W3CDTF">2025-12-09T11:28:59Z</dcterms:created>
  <dcterms:modified xsi:type="dcterms:W3CDTF">2025-12-09T11:28:59Z</dcterms:modified>
</cp:coreProperties>
</file>

<file path=docProps/custom.xml><?xml version="1.0" encoding="utf-8"?>
<Properties xmlns="http://schemas.openxmlformats.org/officeDocument/2006/custom-properties" xmlns:vt="http://schemas.openxmlformats.org/officeDocument/2006/docPropsVTypes"/>
</file>